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B4F1AB" w14:textId="68EB0283" w:rsidR="00756997" w:rsidRPr="00756997" w:rsidRDefault="00756997" w:rsidP="007569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75699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62D956D3" w14:textId="77777777" w:rsidR="00756997" w:rsidRPr="00756997" w:rsidRDefault="00756997" w:rsidP="00756997">
      <w:pPr>
        <w:rPr>
          <w:rFonts w:ascii="Arial" w:hAnsi="Arial" w:cs="Arial"/>
          <w:sz w:val="20"/>
          <w:szCs w:val="20"/>
        </w:rPr>
      </w:pPr>
      <w:r w:rsidRPr="00756997">
        <w:rPr>
          <w:rFonts w:ascii="Arial" w:hAnsi="Arial" w:cs="Arial"/>
          <w:sz w:val="20"/>
          <w:szCs w:val="20"/>
        </w:rPr>
        <w:t>The revised paper can be finally accepted.</w:t>
      </w:r>
    </w:p>
    <w:p w14:paraId="1ACC4CA9" w14:textId="77777777" w:rsidR="00756997" w:rsidRPr="00756997" w:rsidRDefault="00756997" w:rsidP="007569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4BA7EFCF" w14:textId="77777777" w:rsidR="00756997" w:rsidRPr="00756997" w:rsidRDefault="00756997" w:rsidP="007569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04A7A501" w14:textId="03B522CF" w:rsidR="00756997" w:rsidRPr="00756997" w:rsidRDefault="00756997" w:rsidP="007569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75699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5705014A" w14:textId="31479925" w:rsidR="00756997" w:rsidRPr="00756997" w:rsidRDefault="00756997" w:rsidP="00756997">
      <w:pPr>
        <w:pStyle w:val="NoSpacing"/>
        <w:rPr>
          <w:rFonts w:ascii="Arial" w:hAnsi="Arial" w:cs="Arial"/>
          <w:sz w:val="20"/>
          <w:szCs w:val="20"/>
          <w:lang w:val="en-GB" w:eastAsia="zh-TW"/>
        </w:rPr>
      </w:pPr>
      <w:r w:rsidRPr="00756997">
        <w:rPr>
          <w:rFonts w:ascii="Arial" w:hAnsi="Arial" w:cs="Arial"/>
          <w:sz w:val="20"/>
          <w:szCs w:val="20"/>
          <w:lang w:eastAsia="zh-TW"/>
        </w:rPr>
        <w:t xml:space="preserve">Dr. Vincenzo </w:t>
      </w:r>
      <w:proofErr w:type="spellStart"/>
      <w:r w:rsidRPr="00756997">
        <w:rPr>
          <w:rFonts w:ascii="Arial" w:hAnsi="Arial" w:cs="Arial"/>
          <w:sz w:val="20"/>
          <w:szCs w:val="20"/>
          <w:lang w:eastAsia="zh-TW"/>
        </w:rPr>
        <w:t>Tufarelli</w:t>
      </w:r>
      <w:proofErr w:type="spellEnd"/>
      <w:r w:rsidRPr="00756997">
        <w:rPr>
          <w:rFonts w:ascii="Arial" w:hAnsi="Arial" w:cs="Arial"/>
          <w:sz w:val="20"/>
          <w:szCs w:val="20"/>
          <w:lang w:eastAsia="zh-TW"/>
        </w:rPr>
        <w:t xml:space="preserve">, </w:t>
      </w:r>
      <w:r w:rsidRPr="00756997">
        <w:rPr>
          <w:rFonts w:ascii="Arial" w:hAnsi="Arial" w:cs="Arial"/>
          <w:sz w:val="20"/>
          <w:szCs w:val="20"/>
          <w:lang w:eastAsia="zh-TW"/>
        </w:rPr>
        <w:t>University of Bari 'Aldo Moro', Italy</w:t>
      </w:r>
      <w:r w:rsidRPr="00756997">
        <w:rPr>
          <w:rFonts w:ascii="Arial" w:hAnsi="Arial" w:cs="Arial"/>
          <w:sz w:val="20"/>
          <w:szCs w:val="20"/>
          <w:lang w:eastAsia="zh-TW"/>
        </w:rPr>
        <w:t>.</w:t>
      </w:r>
      <w:bookmarkEnd w:id="0"/>
    </w:p>
    <w:sectPr w:rsidR="00756997" w:rsidRPr="007569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wsDQxMjUwNTc3t7RU0lEKTi0uzszPAykwrAUAc6HdRCwAAAA="/>
  </w:docVars>
  <w:rsids>
    <w:rsidRoot w:val="00CB248B"/>
    <w:rsid w:val="006D2BDD"/>
    <w:rsid w:val="00756997"/>
    <w:rsid w:val="0086724B"/>
    <w:rsid w:val="00B17BEB"/>
    <w:rsid w:val="00B558CC"/>
    <w:rsid w:val="00CB248B"/>
    <w:rsid w:val="00CC047C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ABFC0"/>
  <w15:chartTrackingRefBased/>
  <w15:docId w15:val="{F1CF9FE2-8CED-4404-B118-8EE1989B9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5699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31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3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6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86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8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5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3</Characters>
  <Application>Microsoft Office Word</Application>
  <DocSecurity>0</DocSecurity>
  <Lines>1</Lines>
  <Paragraphs>1</Paragraphs>
  <ScaleCrop>false</ScaleCrop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3</cp:revision>
  <dcterms:created xsi:type="dcterms:W3CDTF">2024-11-26T10:10:00Z</dcterms:created>
  <dcterms:modified xsi:type="dcterms:W3CDTF">2025-11-08T06:02:00Z</dcterms:modified>
</cp:coreProperties>
</file>